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644067" w14:textId="49CA477F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Załącznik </w:t>
      </w:r>
      <w:r w:rsidR="00990E2A">
        <w:rPr>
          <w:rFonts w:asciiTheme="minorHAnsi" w:hAnsiTheme="minorHAnsi" w:cstheme="minorHAnsi"/>
          <w:b/>
          <w:bCs/>
          <w:sz w:val="22"/>
          <w:szCs w:val="22"/>
        </w:rPr>
        <w:t>nr 1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5F84A696" w:rsidR="00CB152B" w:rsidRPr="00CB152B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476F6D">
        <w:rPr>
          <w:rFonts w:asciiTheme="minorHAnsi" w:hAnsiTheme="minorHAnsi" w:cstheme="minorHAnsi"/>
          <w:b/>
          <w:bCs/>
          <w:sz w:val="22"/>
          <w:szCs w:val="22"/>
        </w:rPr>
        <w:t xml:space="preserve"> - 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9B06A7">
        <w:rPr>
          <w:rFonts w:asciiTheme="minorHAnsi" w:hAnsiTheme="minorHAnsi" w:cstheme="minorHAnsi"/>
          <w:bCs/>
          <w:sz w:val="22"/>
          <w:szCs w:val="22"/>
        </w:rPr>
        <w:t>lustro korekcyjne</w:t>
      </w:r>
      <w:r w:rsidR="00E034C7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2F1357">
        <w:rPr>
          <w:rFonts w:asciiTheme="minorHAnsi" w:hAnsiTheme="minorHAnsi" w:cstheme="minorHAnsi"/>
          <w:bCs/>
          <w:sz w:val="22"/>
          <w:szCs w:val="22"/>
        </w:rPr>
        <w:t xml:space="preserve">– </w:t>
      </w:r>
      <w:r w:rsidR="009B06A7">
        <w:rPr>
          <w:rFonts w:asciiTheme="minorHAnsi" w:hAnsiTheme="minorHAnsi" w:cstheme="minorHAnsi"/>
          <w:bCs/>
          <w:sz w:val="22"/>
          <w:szCs w:val="22"/>
        </w:rPr>
        <w:t>2</w:t>
      </w:r>
      <w:r w:rsidR="0026160D">
        <w:rPr>
          <w:rFonts w:asciiTheme="minorHAnsi" w:hAnsiTheme="minorHAnsi" w:cstheme="minorHAnsi"/>
          <w:bCs/>
          <w:sz w:val="22"/>
          <w:szCs w:val="22"/>
        </w:rPr>
        <w:t xml:space="preserve"> szt.</w:t>
      </w:r>
      <w:r w:rsidR="00CB152B" w:rsidRPr="00CB152B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p w14:paraId="2F40251F" w14:textId="77777777" w:rsidR="00CB152B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0EEFC352" w14:textId="1E474574" w:rsidR="00FB31DF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CB152B">
        <w:rPr>
          <w:rFonts w:asciiTheme="minorHAnsi" w:hAnsiTheme="minorHAnsi" w:cstheme="minorHAnsi"/>
          <w:b/>
          <w:sz w:val="22"/>
          <w:szCs w:val="22"/>
          <w:u w:val="single"/>
        </w:rPr>
        <w:t>O</w:t>
      </w:r>
      <w:r w:rsidR="00FB31DF" w:rsidRPr="00CB152B">
        <w:rPr>
          <w:rFonts w:asciiTheme="minorHAnsi" w:hAnsiTheme="minorHAnsi" w:cstheme="minorHAnsi"/>
          <w:b/>
          <w:sz w:val="22"/>
          <w:szCs w:val="22"/>
          <w:u w:val="single"/>
        </w:rPr>
        <w:t>feruję:</w:t>
      </w:r>
    </w:p>
    <w:p w14:paraId="67C76DE3" w14:textId="77777777" w:rsidR="00FB31DF" w:rsidRPr="00CB152B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Model/typ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7AE43436" w14:textId="3A30D78D" w:rsidR="00FB31DF" w:rsidRPr="00CB152B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Producent/kraj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1F24D11F" w14:textId="77777777" w:rsidR="00FB31DF" w:rsidRPr="00CB152B" w:rsidRDefault="00FB31DF" w:rsidP="00CB152B">
      <w:pPr>
        <w:rPr>
          <w:rFonts w:asciiTheme="minorHAnsi" w:hAnsiTheme="minorHAnsi" w:cstheme="minorHAnsi"/>
          <w:sz w:val="22"/>
          <w:szCs w:val="22"/>
        </w:rPr>
      </w:pPr>
    </w:p>
    <w:p w14:paraId="6F664A2E" w14:textId="77777777" w:rsidR="000D49FE" w:rsidRPr="00CB152B" w:rsidRDefault="000D49FE" w:rsidP="00CB152B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475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3"/>
        <w:gridCol w:w="6766"/>
        <w:gridCol w:w="5810"/>
      </w:tblGrid>
      <w:tr w:rsidR="00596BFD" w:rsidRPr="00CB152B" w14:paraId="032698E6" w14:textId="77777777" w:rsidTr="00476F6D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596BFD" w:rsidRPr="00CB152B" w:rsidRDefault="00596BFD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335F2EF5" w:rsidR="00596BFD" w:rsidRPr="00CB152B" w:rsidRDefault="00B54F87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A530B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arametry i warunki zaoferowane przez Wykonawcę 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>potwierdzające wymagania Zamawiającego (należy uzupełnić wszystkie wymagane pola podając parametry oferowanego produktu lub wpisać tak/nie)</w:t>
            </w:r>
          </w:p>
        </w:tc>
      </w:tr>
      <w:tr w:rsidR="00476F6D" w:rsidRPr="00CB152B" w14:paraId="288F52EB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454CA" w14:textId="4119C330" w:rsidR="00476F6D" w:rsidRPr="00CB152B" w:rsidRDefault="00BE54B7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</w:t>
            </w:r>
            <w:r w:rsidR="00476F6D"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48FBA" w14:textId="50C1297F" w:rsidR="00476F6D" w:rsidRPr="00596BFD" w:rsidRDefault="003755CE" w:rsidP="00965F2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755CE">
              <w:rPr>
                <w:rFonts w:asciiTheme="minorHAnsi" w:hAnsiTheme="minorHAnsi" w:cstheme="minorHAnsi"/>
                <w:sz w:val="20"/>
                <w:szCs w:val="20"/>
              </w:rPr>
              <w:t>Wysokość</w:t>
            </w:r>
            <w:r w:rsidR="002869D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2869D1" w:rsidRPr="002869D1">
              <w:rPr>
                <w:rFonts w:asciiTheme="minorHAnsi" w:hAnsiTheme="minorHAnsi" w:cstheme="minorHAnsi"/>
                <w:sz w:val="20"/>
                <w:szCs w:val="20"/>
              </w:rPr>
              <w:t>(+/-5%)</w:t>
            </w:r>
            <w:r w:rsidR="002869D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: </w:t>
            </w:r>
            <w:r w:rsidRPr="003755CE">
              <w:rPr>
                <w:rFonts w:asciiTheme="minorHAnsi" w:hAnsiTheme="minorHAnsi" w:cstheme="minorHAnsi"/>
                <w:sz w:val="20"/>
                <w:szCs w:val="20"/>
              </w:rPr>
              <w:t>200 cm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63440" w14:textId="6941CC74" w:rsidR="00476F6D" w:rsidRPr="00CB152B" w:rsidRDefault="00476F6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2254DE" w:rsidRPr="00CB152B" w14:paraId="524E274A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1A9C51" w14:textId="2B37BECA" w:rsidR="002254DE" w:rsidRDefault="00BE54B7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</w:t>
            </w:r>
            <w:r w:rsidR="002254DE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EBA106" w14:textId="105C4734" w:rsidR="002254DE" w:rsidRPr="002254DE" w:rsidRDefault="003755CE" w:rsidP="00AA72C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zerokość</w:t>
            </w:r>
            <w:r w:rsidR="002869D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2869D1" w:rsidRPr="002869D1">
              <w:rPr>
                <w:rFonts w:asciiTheme="minorHAnsi" w:hAnsiTheme="minorHAnsi" w:cstheme="minorHAnsi"/>
                <w:sz w:val="20"/>
                <w:szCs w:val="20"/>
              </w:rPr>
              <w:t>(+/-5%)</w:t>
            </w:r>
            <w:r w:rsidR="002869D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AA72C9">
              <w:rPr>
                <w:rFonts w:asciiTheme="minorHAnsi" w:hAnsiTheme="minorHAnsi" w:cstheme="minorHAnsi"/>
                <w:sz w:val="20"/>
                <w:szCs w:val="20"/>
              </w:rPr>
              <w:t xml:space="preserve">: </w:t>
            </w:r>
            <w:r w:rsidRPr="003755CE">
              <w:rPr>
                <w:rFonts w:asciiTheme="minorHAnsi" w:hAnsiTheme="minorHAnsi" w:cstheme="minorHAnsi"/>
                <w:sz w:val="20"/>
                <w:szCs w:val="20"/>
              </w:rPr>
              <w:t>80 cm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8D3599" w14:textId="77777777" w:rsidR="002254DE" w:rsidRPr="00CB152B" w:rsidRDefault="002254DE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034C7" w:rsidRPr="00CB152B" w14:paraId="7F2C9EEE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F4EC3" w14:textId="124070C6" w:rsidR="00E034C7" w:rsidRPr="00CB152B" w:rsidRDefault="00BE54B7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</w:t>
            </w:r>
            <w:r w:rsidR="00E034C7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BD7C29" w14:textId="0D15B52B" w:rsidR="00E034C7" w:rsidRPr="00D6364A" w:rsidRDefault="003755CE" w:rsidP="00AA72C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755CE">
              <w:rPr>
                <w:rFonts w:asciiTheme="minorHAnsi" w:hAnsiTheme="minorHAnsi" w:cstheme="minorHAnsi"/>
                <w:sz w:val="20"/>
                <w:szCs w:val="20"/>
              </w:rPr>
              <w:t>Materiał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: </w:t>
            </w:r>
            <w:r w:rsidRPr="003755CE">
              <w:rPr>
                <w:rFonts w:asciiTheme="minorHAnsi" w:hAnsiTheme="minorHAnsi" w:cstheme="minorHAnsi"/>
                <w:sz w:val="20"/>
                <w:szCs w:val="20"/>
              </w:rPr>
              <w:t>drewno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10B55" w14:textId="77777777" w:rsidR="00E034C7" w:rsidRPr="00CB152B" w:rsidRDefault="00E034C7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A72C9" w:rsidRPr="00CB152B" w14:paraId="2682C037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D452FD" w14:textId="164D7907" w:rsidR="00AA72C9" w:rsidRDefault="00AA72C9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4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8085CE" w14:textId="030BE796" w:rsidR="00AA72C9" w:rsidRPr="0025401E" w:rsidRDefault="003755CE" w:rsidP="00AA72C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W</w:t>
            </w:r>
            <w:r w:rsidRPr="003755CE">
              <w:rPr>
                <w:rFonts w:asciiTheme="minorHAnsi" w:hAnsiTheme="minorHAnsi" w:cstheme="minorHAnsi"/>
                <w:sz w:val="20"/>
                <w:szCs w:val="20"/>
              </w:rPr>
              <w:t>aga użytkownika</w:t>
            </w:r>
            <w:r w:rsidR="002869D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bookmarkStart w:id="0" w:name="_GoBack"/>
            <w:bookmarkEnd w:id="0"/>
            <w:r w:rsidR="002869D1" w:rsidRPr="002869D1">
              <w:rPr>
                <w:rFonts w:asciiTheme="minorHAnsi" w:hAnsiTheme="minorHAnsi" w:cstheme="minorHAnsi"/>
                <w:sz w:val="20"/>
                <w:szCs w:val="20"/>
              </w:rPr>
              <w:t xml:space="preserve">(+/-5%)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: do </w:t>
            </w:r>
            <w:r w:rsidRPr="003755CE">
              <w:rPr>
                <w:rFonts w:asciiTheme="minorHAnsi" w:hAnsiTheme="minorHAnsi" w:cstheme="minorHAnsi"/>
                <w:sz w:val="20"/>
                <w:szCs w:val="20"/>
              </w:rPr>
              <w:t>130 kg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A1E22" w14:textId="77777777" w:rsidR="00AA72C9" w:rsidRPr="00CB152B" w:rsidRDefault="00AA72C9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A72C9" w:rsidRPr="00CB152B" w14:paraId="40352172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FF41D2" w14:textId="2C605D85" w:rsidR="00AA72C9" w:rsidRDefault="00AA72C9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5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8CF845" w14:textId="6EABA49D" w:rsidR="00AA72C9" w:rsidRPr="0025401E" w:rsidRDefault="003755CE" w:rsidP="00AA72C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</w:t>
            </w:r>
            <w:r w:rsidRPr="003755CE">
              <w:rPr>
                <w:rFonts w:asciiTheme="minorHAnsi" w:hAnsiTheme="minorHAnsi" w:cstheme="minorHAnsi"/>
                <w:sz w:val="20"/>
                <w:szCs w:val="20"/>
              </w:rPr>
              <w:t>posób montażu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3755CE">
              <w:rPr>
                <w:rFonts w:asciiTheme="minorHAnsi" w:hAnsiTheme="minorHAnsi" w:cstheme="minorHAnsi"/>
                <w:sz w:val="20"/>
                <w:szCs w:val="20"/>
              </w:rPr>
              <w:t>do ściany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1D46E2" w14:textId="77777777" w:rsidR="00AA72C9" w:rsidRPr="00CB152B" w:rsidRDefault="00AA72C9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AA72C9" w:rsidRPr="00CB152B" w14:paraId="6E3006E6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2F8384" w14:textId="6376EF86" w:rsidR="00AA72C9" w:rsidRDefault="00AA72C9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6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521C9" w14:textId="0840FA8D" w:rsidR="00AA72C9" w:rsidRPr="0025401E" w:rsidRDefault="003755CE" w:rsidP="00AA72C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755CE">
              <w:rPr>
                <w:rFonts w:asciiTheme="minorHAnsi" w:hAnsiTheme="minorHAnsi" w:cstheme="minorHAnsi"/>
                <w:sz w:val="20"/>
                <w:szCs w:val="20"/>
              </w:rPr>
              <w:t>Elementy montażowe w zestawi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: </w:t>
            </w:r>
            <w:r w:rsidRPr="003755CE">
              <w:rPr>
                <w:rFonts w:asciiTheme="minorHAnsi" w:hAnsiTheme="minorHAnsi" w:cstheme="minorHAnsi"/>
                <w:sz w:val="20"/>
                <w:szCs w:val="20"/>
              </w:rPr>
              <w:t>tak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7E1D1F" w14:textId="77777777" w:rsidR="00AA72C9" w:rsidRPr="00CB152B" w:rsidRDefault="00AA72C9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35C30472" w14:textId="77777777" w:rsidR="00DE6915" w:rsidRDefault="00DE6915" w:rsidP="00DE6915">
      <w:pPr>
        <w:rPr>
          <w:rFonts w:asciiTheme="minorHAnsi" w:hAnsiTheme="minorHAnsi" w:cstheme="minorHAnsi"/>
          <w:b/>
          <w:sz w:val="20"/>
          <w:szCs w:val="20"/>
        </w:rPr>
      </w:pPr>
    </w:p>
    <w:p w14:paraId="7E277DF4" w14:textId="77777777" w:rsidR="00DE6915" w:rsidRPr="00DE6915" w:rsidRDefault="00DE6915" w:rsidP="00DE6915">
      <w:pPr>
        <w:shd w:val="clear" w:color="auto" w:fill="FFFFFF"/>
        <w:rPr>
          <w:color w:val="000000"/>
        </w:rPr>
      </w:pPr>
    </w:p>
    <w:p w14:paraId="2BF4EEE9" w14:textId="77777777" w:rsidR="00DE6915" w:rsidRPr="00DE6915" w:rsidRDefault="00DE6915" w:rsidP="00DE6915">
      <w:pPr>
        <w:shd w:val="clear" w:color="auto" w:fill="FFFFFF"/>
        <w:spacing w:after="240"/>
        <w:rPr>
          <w:color w:val="000000"/>
        </w:rPr>
      </w:pPr>
      <w:r w:rsidRPr="00DE6915">
        <w:rPr>
          <w:rFonts w:ascii="Calibri" w:hAnsi="Calibri" w:cs="Calibri"/>
          <w:color w:val="1F497D"/>
          <w:sz w:val="22"/>
          <w:szCs w:val="22"/>
        </w:rPr>
        <w:t> </w:t>
      </w:r>
    </w:p>
    <w:p w14:paraId="7C92FF12" w14:textId="062B53F9" w:rsidR="00055C6A" w:rsidRPr="00DE6915" w:rsidRDefault="00055C6A" w:rsidP="00DE6915">
      <w:pPr>
        <w:rPr>
          <w:rFonts w:asciiTheme="minorHAnsi" w:hAnsiTheme="minorHAnsi" w:cstheme="minorHAnsi"/>
          <w:sz w:val="20"/>
          <w:szCs w:val="20"/>
        </w:rPr>
      </w:pPr>
    </w:p>
    <w:p w14:paraId="6363A0EC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00216165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1BA20323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A530BD" w:rsidRPr="00CB152B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67C072" w14:textId="77777777" w:rsidR="00C8282C" w:rsidRDefault="00C8282C" w:rsidP="00DF1622">
      <w:r>
        <w:separator/>
      </w:r>
    </w:p>
  </w:endnote>
  <w:endnote w:type="continuationSeparator" w:id="0">
    <w:p w14:paraId="75694278" w14:textId="77777777" w:rsidR="00C8282C" w:rsidRDefault="00C8282C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4E9B4542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869D1">
          <w:rPr>
            <w:noProof/>
          </w:rPr>
          <w:t>1</w:t>
        </w:r>
        <w:r>
          <w:fldChar w:fldCharType="end"/>
        </w: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E9F1F1" w14:textId="77777777" w:rsidR="00C8282C" w:rsidRDefault="00C8282C" w:rsidP="00DF1622">
      <w:r>
        <w:separator/>
      </w:r>
    </w:p>
  </w:footnote>
  <w:footnote w:type="continuationSeparator" w:id="0">
    <w:p w14:paraId="03E28E38" w14:textId="77777777" w:rsidR="00C8282C" w:rsidRDefault="00C8282C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B66C6D"/>
    <w:multiLevelType w:val="hybridMultilevel"/>
    <w:tmpl w:val="1BDC4C0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BA0203"/>
    <w:multiLevelType w:val="hybridMultilevel"/>
    <w:tmpl w:val="383CA45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4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DF1056D"/>
    <w:multiLevelType w:val="hybridMultilevel"/>
    <w:tmpl w:val="2BE40D72"/>
    <w:lvl w:ilvl="0" w:tplc="93746A52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B90838"/>
    <w:multiLevelType w:val="hybridMultilevel"/>
    <w:tmpl w:val="26340E74"/>
    <w:lvl w:ilvl="0" w:tplc="9CFE5786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6D040FE"/>
    <w:multiLevelType w:val="hybridMultilevel"/>
    <w:tmpl w:val="46082A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C20183"/>
    <w:multiLevelType w:val="hybridMultilevel"/>
    <w:tmpl w:val="EE3E56DC"/>
    <w:lvl w:ilvl="0" w:tplc="9EAEF43A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745E0"/>
    <w:multiLevelType w:val="hybridMultilevel"/>
    <w:tmpl w:val="45D44A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9"/>
  </w:num>
  <w:num w:numId="3">
    <w:abstractNumId w:val="34"/>
  </w:num>
  <w:num w:numId="4">
    <w:abstractNumId w:val="18"/>
  </w:num>
  <w:num w:numId="5">
    <w:abstractNumId w:val="0"/>
  </w:num>
  <w:num w:numId="6">
    <w:abstractNumId w:val="6"/>
  </w:num>
  <w:num w:numId="7">
    <w:abstractNumId w:val="33"/>
  </w:num>
  <w:num w:numId="8">
    <w:abstractNumId w:val="32"/>
  </w:num>
  <w:num w:numId="9">
    <w:abstractNumId w:val="9"/>
  </w:num>
  <w:num w:numId="10">
    <w:abstractNumId w:val="16"/>
  </w:num>
  <w:num w:numId="11">
    <w:abstractNumId w:val="27"/>
  </w:num>
  <w:num w:numId="12">
    <w:abstractNumId w:val="21"/>
  </w:num>
  <w:num w:numId="13">
    <w:abstractNumId w:val="12"/>
  </w:num>
  <w:num w:numId="14">
    <w:abstractNumId w:val="10"/>
  </w:num>
  <w:num w:numId="15">
    <w:abstractNumId w:val="30"/>
  </w:num>
  <w:num w:numId="16">
    <w:abstractNumId w:val="5"/>
  </w:num>
  <w:num w:numId="17">
    <w:abstractNumId w:val="4"/>
  </w:num>
  <w:num w:numId="18">
    <w:abstractNumId w:val="8"/>
  </w:num>
  <w:num w:numId="19">
    <w:abstractNumId w:val="25"/>
  </w:num>
  <w:num w:numId="20">
    <w:abstractNumId w:val="29"/>
  </w:num>
  <w:num w:numId="21">
    <w:abstractNumId w:val="11"/>
  </w:num>
  <w:num w:numId="22">
    <w:abstractNumId w:val="14"/>
  </w:num>
  <w:num w:numId="23">
    <w:abstractNumId w:val="31"/>
  </w:num>
  <w:num w:numId="24">
    <w:abstractNumId w:val="23"/>
  </w:num>
  <w:num w:numId="25">
    <w:abstractNumId w:val="1"/>
  </w:num>
  <w:num w:numId="26">
    <w:abstractNumId w:val="7"/>
  </w:num>
  <w:num w:numId="27">
    <w:abstractNumId w:val="15"/>
  </w:num>
  <w:num w:numId="28">
    <w:abstractNumId w:val="22"/>
  </w:num>
  <w:num w:numId="29">
    <w:abstractNumId w:val="24"/>
  </w:num>
  <w:num w:numId="30">
    <w:abstractNumId w:val="2"/>
  </w:num>
  <w:num w:numId="31">
    <w:abstractNumId w:val="20"/>
  </w:num>
  <w:num w:numId="32">
    <w:abstractNumId w:val="17"/>
  </w:num>
  <w:num w:numId="33">
    <w:abstractNumId w:val="26"/>
  </w:num>
  <w:num w:numId="34">
    <w:abstractNumId w:val="28"/>
  </w:num>
  <w:num w:numId="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2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546E6"/>
    <w:rsid w:val="00055C6A"/>
    <w:rsid w:val="00092120"/>
    <w:rsid w:val="000D0A4C"/>
    <w:rsid w:val="000D49FE"/>
    <w:rsid w:val="00154807"/>
    <w:rsid w:val="00163B84"/>
    <w:rsid w:val="00177B8D"/>
    <w:rsid w:val="001C25B8"/>
    <w:rsid w:val="001E1EC4"/>
    <w:rsid w:val="0022367C"/>
    <w:rsid w:val="002254DE"/>
    <w:rsid w:val="00244238"/>
    <w:rsid w:val="0025401E"/>
    <w:rsid w:val="0026160D"/>
    <w:rsid w:val="0028306A"/>
    <w:rsid w:val="002869D1"/>
    <w:rsid w:val="002A0EBF"/>
    <w:rsid w:val="002B2A36"/>
    <w:rsid w:val="002F1357"/>
    <w:rsid w:val="002F260D"/>
    <w:rsid w:val="0032288B"/>
    <w:rsid w:val="00343C19"/>
    <w:rsid w:val="00360AA9"/>
    <w:rsid w:val="00363CC0"/>
    <w:rsid w:val="00371B1F"/>
    <w:rsid w:val="00372974"/>
    <w:rsid w:val="003755CE"/>
    <w:rsid w:val="00386A10"/>
    <w:rsid w:val="003A3F79"/>
    <w:rsid w:val="003B1D43"/>
    <w:rsid w:val="003B517C"/>
    <w:rsid w:val="003D5FFF"/>
    <w:rsid w:val="003F004D"/>
    <w:rsid w:val="003F622F"/>
    <w:rsid w:val="00435842"/>
    <w:rsid w:val="004410DC"/>
    <w:rsid w:val="00450F5E"/>
    <w:rsid w:val="00476F6D"/>
    <w:rsid w:val="004923A3"/>
    <w:rsid w:val="004C1314"/>
    <w:rsid w:val="00545473"/>
    <w:rsid w:val="005571E4"/>
    <w:rsid w:val="0059105D"/>
    <w:rsid w:val="00596BFD"/>
    <w:rsid w:val="0064107C"/>
    <w:rsid w:val="00660753"/>
    <w:rsid w:val="00666218"/>
    <w:rsid w:val="00687BC3"/>
    <w:rsid w:val="006D2ED8"/>
    <w:rsid w:val="006F6616"/>
    <w:rsid w:val="007631AA"/>
    <w:rsid w:val="007716E2"/>
    <w:rsid w:val="00787B4C"/>
    <w:rsid w:val="00791FFC"/>
    <w:rsid w:val="007B7481"/>
    <w:rsid w:val="007E2CD5"/>
    <w:rsid w:val="007E47B6"/>
    <w:rsid w:val="00806170"/>
    <w:rsid w:val="008465CB"/>
    <w:rsid w:val="008831C1"/>
    <w:rsid w:val="008F7993"/>
    <w:rsid w:val="00904D33"/>
    <w:rsid w:val="00965F24"/>
    <w:rsid w:val="00990E2A"/>
    <w:rsid w:val="009B06A7"/>
    <w:rsid w:val="009E10BA"/>
    <w:rsid w:val="00A023DB"/>
    <w:rsid w:val="00A205E8"/>
    <w:rsid w:val="00A530BD"/>
    <w:rsid w:val="00A54F88"/>
    <w:rsid w:val="00A75151"/>
    <w:rsid w:val="00AA72C9"/>
    <w:rsid w:val="00AB2A0C"/>
    <w:rsid w:val="00AB35D9"/>
    <w:rsid w:val="00AD6068"/>
    <w:rsid w:val="00B02101"/>
    <w:rsid w:val="00B0234B"/>
    <w:rsid w:val="00B4685F"/>
    <w:rsid w:val="00B54F87"/>
    <w:rsid w:val="00BA5C81"/>
    <w:rsid w:val="00BB0763"/>
    <w:rsid w:val="00BB25BB"/>
    <w:rsid w:val="00BE54B7"/>
    <w:rsid w:val="00C142B8"/>
    <w:rsid w:val="00C608C6"/>
    <w:rsid w:val="00C61C27"/>
    <w:rsid w:val="00C72AF1"/>
    <w:rsid w:val="00C73C8F"/>
    <w:rsid w:val="00C74500"/>
    <w:rsid w:val="00C8282C"/>
    <w:rsid w:val="00C95360"/>
    <w:rsid w:val="00C965D2"/>
    <w:rsid w:val="00CB152B"/>
    <w:rsid w:val="00CB508D"/>
    <w:rsid w:val="00CC07C0"/>
    <w:rsid w:val="00CC2945"/>
    <w:rsid w:val="00D14C18"/>
    <w:rsid w:val="00D25389"/>
    <w:rsid w:val="00D6364A"/>
    <w:rsid w:val="00DA4F81"/>
    <w:rsid w:val="00DB586C"/>
    <w:rsid w:val="00DE6915"/>
    <w:rsid w:val="00DF1622"/>
    <w:rsid w:val="00E034C7"/>
    <w:rsid w:val="00E9357A"/>
    <w:rsid w:val="00EA2CB6"/>
    <w:rsid w:val="00EB4831"/>
    <w:rsid w:val="00F004AE"/>
    <w:rsid w:val="00F17659"/>
    <w:rsid w:val="00F4226E"/>
    <w:rsid w:val="00F5198F"/>
    <w:rsid w:val="00F96D1A"/>
    <w:rsid w:val="00FB31DF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281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CBF2C88-F019-4C68-B3CB-05EA1418D0D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123</Words>
  <Characters>739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Mikołaj Fengler</cp:lastModifiedBy>
  <cp:revision>37</cp:revision>
  <cp:lastPrinted>2020-11-23T06:37:00Z</cp:lastPrinted>
  <dcterms:created xsi:type="dcterms:W3CDTF">2022-05-27T07:39:00Z</dcterms:created>
  <dcterms:modified xsi:type="dcterms:W3CDTF">2022-06-02T0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